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181B6F94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AF1032">
              <w:rPr>
                <w:color w:val="000000" w:themeColor="text1"/>
              </w:rPr>
              <w:t>3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24967555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2</w:t>
            </w:r>
            <w:r w:rsidR="00AF1032">
              <w:rPr>
                <w:color w:val="000000" w:themeColor="text1"/>
              </w:rPr>
              <w:t>7</w:t>
            </w:r>
            <w:r w:rsidRPr="009A61F4">
              <w:rPr>
                <w:color w:val="000000" w:themeColor="text1"/>
              </w:rPr>
              <w:t>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09613506" w:rsidR="00BF438B" w:rsidRPr="003874ED" w:rsidRDefault="00AF1032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ishing the project proposal document of </w:t>
            </w:r>
            <w:proofErr w:type="spellStart"/>
            <w:r>
              <w:rPr>
                <w:color w:val="000000" w:themeColor="text1"/>
              </w:rPr>
              <w:t>sportizza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7E747EE3" w14:textId="44F0632C" w:rsidR="00F53F5D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ing the work on the presentation of Sportizza.</w:t>
            </w:r>
          </w:p>
          <w:p w14:paraId="7A1D6C23" w14:textId="1DA56EAF" w:rsidR="003874ED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drawing the Entity Relationship diagram.</w:t>
            </w:r>
          </w:p>
          <w:p w14:paraId="6E93E7FE" w14:textId="6756388E" w:rsidR="00AF1032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 of 2 new activities to the system.</w:t>
            </w:r>
          </w:p>
          <w:p w14:paraId="3CA53EB3" w14:textId="3BC419F5" w:rsidR="003874ED" w:rsidRPr="009A61F4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creating the sequence diagrams for 2 actors (customers and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73934258" w:rsidR="00752160" w:rsidRPr="009A61F4" w:rsidRDefault="00AF1032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ation and formatting of the project proposal document. Contribution to draw the Entity Relationship diagram for Sportizza. Basic presentation is made for Sportizza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737F50F5" w:rsidR="00BF438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itial Sequence diagrams for the admin are drawn. Wrote narratives 2 new activities for the admin and customer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19410018" w:rsidR="00CF5488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itial Sequence diagrams for the customer are drawn. 2 new activities were added to the use case diagram and the respective activity diagrams were drawn. 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C3DDE9E" w:rsidR="00B75B4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proposal formatting. </w:t>
            </w:r>
            <w:r>
              <w:rPr>
                <w:color w:val="000000" w:themeColor="text1"/>
              </w:rPr>
              <w:t>Contribution to draw the Entity Relationship diagram for Sportizza.</w:t>
            </w:r>
            <w:r w:rsidR="008B116C">
              <w:rPr>
                <w:color w:val="000000" w:themeColor="text1"/>
              </w:rPr>
              <w:t xml:space="preserve"> Analyzing of a suitable architecture for Sportizza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4D4B1C" w14:textId="7E3145BB" w:rsidR="003874ED" w:rsidRDefault="00EE0C4F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874ED">
              <w:rPr>
                <w:color w:val="000000" w:themeColor="text1"/>
              </w:rPr>
              <w:t xml:space="preserve">Discussion of changes required on the </w:t>
            </w:r>
            <w:r w:rsidR="00AF1032">
              <w:rPr>
                <w:color w:val="000000" w:themeColor="text1"/>
              </w:rPr>
              <w:t>project proposal document (Ex: Proposal structure, format</w:t>
            </w:r>
            <w:r w:rsidR="008B116C">
              <w:rPr>
                <w:color w:val="000000" w:themeColor="text1"/>
              </w:rPr>
              <w:t>, diagram renaming, etc.)</w:t>
            </w:r>
          </w:p>
          <w:p w14:paraId="434D000F" w14:textId="7C4DA2BD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the component diagram and its components use in Sportizza.</w:t>
            </w:r>
          </w:p>
          <w:p w14:paraId="3DE57420" w14:textId="682B83F0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how to get started with preparing User Interfaces.</w:t>
            </w:r>
          </w:p>
          <w:p w14:paraId="68717729" w14:textId="77777777" w:rsidR="008B116C" w:rsidRPr="008B116C" w:rsidRDefault="008B116C" w:rsidP="008B116C">
            <w:pPr>
              <w:ind w:left="360"/>
              <w:rPr>
                <w:color w:val="000000" w:themeColor="text1"/>
              </w:rPr>
            </w:pP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0358B3D0" w:rsidR="00B86DEF" w:rsidRPr="009A61F4" w:rsidRDefault="003874E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587781" w:rsidRPr="009A61F4">
              <w:rPr>
                <w:color w:val="000000" w:themeColor="text1"/>
              </w:rPr>
              <w:t xml:space="preserve">o </w:t>
            </w:r>
            <w:r w:rsidR="008B116C">
              <w:rPr>
                <w:color w:val="000000" w:themeColor="text1"/>
              </w:rPr>
              <w:t xml:space="preserve">finalize </w:t>
            </w:r>
            <w:r w:rsidR="00587781" w:rsidRPr="009A61F4">
              <w:rPr>
                <w:color w:val="000000" w:themeColor="text1"/>
              </w:rPr>
              <w:t>the project proposal presentation</w:t>
            </w:r>
            <w:r>
              <w:rPr>
                <w:color w:val="000000" w:themeColor="text1"/>
              </w:rPr>
              <w:t xml:space="preserve">, </w:t>
            </w:r>
            <w:r w:rsidR="008B116C">
              <w:rPr>
                <w:color w:val="000000" w:themeColor="text1"/>
              </w:rPr>
              <w:t>Start creating User Interfaces of visitor and customer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6363E504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>finalize</w:t>
            </w:r>
            <w:r w:rsidR="003874ED">
              <w:rPr>
                <w:color w:val="000000" w:themeColor="text1"/>
              </w:rPr>
              <w:t xml:space="preserve"> sequence diagram with respect to t</w:t>
            </w:r>
            <w:r w:rsidR="00826E6B">
              <w:rPr>
                <w:color w:val="000000" w:themeColor="text1"/>
              </w:rPr>
              <w:t>he sports arena users and system admin</w:t>
            </w:r>
            <w:r w:rsidR="008B116C">
              <w:rPr>
                <w:color w:val="000000" w:themeColor="text1"/>
              </w:rPr>
              <w:t xml:space="preserve">, Start </w:t>
            </w:r>
            <w:r w:rsidR="008B116C">
              <w:rPr>
                <w:color w:val="000000" w:themeColor="text1"/>
              </w:rPr>
              <w:t>creating User Interfaces of</w:t>
            </w:r>
            <w:r w:rsidR="008B116C">
              <w:rPr>
                <w:color w:val="000000" w:themeColor="text1"/>
              </w:rPr>
              <w:t xml:space="preserve"> system admin</w:t>
            </w:r>
            <w:r w:rsidR="008B116C">
              <w:rPr>
                <w:color w:val="000000" w:themeColor="text1"/>
              </w:rPr>
              <w:t>.</w:t>
            </w:r>
          </w:p>
        </w:tc>
      </w:tr>
      <w:tr w:rsidR="003874ED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029E9A94" w:rsidR="003874ED" w:rsidRPr="009A61F4" w:rsidRDefault="003874ED" w:rsidP="003874ED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 xml:space="preserve">finalize </w:t>
            </w:r>
            <w:r>
              <w:rPr>
                <w:color w:val="000000" w:themeColor="text1"/>
              </w:rPr>
              <w:t xml:space="preserve">sequence diagram with respect to the </w:t>
            </w:r>
            <w:r w:rsidR="00826E6B">
              <w:rPr>
                <w:color w:val="000000" w:themeColor="text1"/>
              </w:rPr>
              <w:t>customer</w:t>
            </w:r>
            <w:r>
              <w:rPr>
                <w:color w:val="000000" w:themeColor="text1"/>
              </w:rPr>
              <w:t>s</w:t>
            </w:r>
            <w:r w:rsidR="00826E6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design the system architecture</w:t>
            </w:r>
            <w:r w:rsidR="008B116C">
              <w:rPr>
                <w:color w:val="000000" w:themeColor="text1"/>
              </w:rPr>
              <w:t xml:space="preserve">, Start </w:t>
            </w:r>
            <w:r w:rsidR="008B116C">
              <w:rPr>
                <w:color w:val="000000" w:themeColor="text1"/>
              </w:rPr>
              <w:t xml:space="preserve">creating User Interfaces of </w:t>
            </w:r>
            <w:r w:rsidR="008B116C">
              <w:rPr>
                <w:color w:val="000000" w:themeColor="text1"/>
              </w:rPr>
              <w:t xml:space="preserve">sports arena users </w:t>
            </w:r>
            <w:r w:rsidR="008B116C">
              <w:rPr>
                <w:color w:val="000000" w:themeColor="text1"/>
              </w:rPr>
              <w:t>and customer.</w:t>
            </w:r>
          </w:p>
        </w:tc>
      </w:tr>
      <w:tr w:rsidR="003874ED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128B7D7F" w:rsidR="003874ED" w:rsidRPr="009A61F4" w:rsidRDefault="003874ED" w:rsidP="003874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 xml:space="preserve">finalize </w:t>
            </w:r>
            <w:r>
              <w:rPr>
                <w:color w:val="000000" w:themeColor="text1"/>
              </w:rPr>
              <w:t>the</w:t>
            </w:r>
            <w:r w:rsidRPr="009A61F4">
              <w:rPr>
                <w:color w:val="000000" w:themeColor="text1"/>
              </w:rPr>
              <w:t xml:space="preserve"> ER Diagram</w:t>
            </w:r>
            <w:r w:rsidR="00826E6B">
              <w:rPr>
                <w:color w:val="000000" w:themeColor="text1"/>
              </w:rPr>
              <w:t xml:space="preserve"> of the entire system</w:t>
            </w:r>
            <w:r>
              <w:rPr>
                <w:color w:val="000000" w:themeColor="text1"/>
              </w:rPr>
              <w:t xml:space="preserve"> and design the system architecture</w:t>
            </w:r>
            <w:r w:rsidR="008B116C">
              <w:rPr>
                <w:color w:val="000000" w:themeColor="text1"/>
              </w:rPr>
              <w:t>, Start creating the User Interfaces of sports arena users.</w:t>
            </w:r>
          </w:p>
        </w:tc>
      </w:tr>
      <w:tr w:rsidR="003874ED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874ED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874ED" w:rsidRPr="009A61F4" w:rsidRDefault="003874ED" w:rsidP="003874ED">
            <w:pPr>
              <w:rPr>
                <w:color w:val="000000" w:themeColor="text1"/>
              </w:rPr>
            </w:pPr>
          </w:p>
        </w:tc>
      </w:tr>
      <w:tr w:rsidR="003874ED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874ED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874ED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B381AB" w14:textId="77777777" w:rsidR="00972CE7" w:rsidRDefault="00972CE7" w:rsidP="002E2F89">
      <w:pPr>
        <w:spacing w:after="0" w:line="240" w:lineRule="auto"/>
      </w:pPr>
      <w:r>
        <w:separator/>
      </w:r>
    </w:p>
  </w:endnote>
  <w:endnote w:type="continuationSeparator" w:id="0">
    <w:p w14:paraId="5FF859F9" w14:textId="77777777" w:rsidR="00972CE7" w:rsidRDefault="00972CE7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69E1C6" w14:textId="77777777" w:rsidR="00972CE7" w:rsidRDefault="00972CE7" w:rsidP="002E2F89">
      <w:pPr>
        <w:spacing w:after="0" w:line="240" w:lineRule="auto"/>
      </w:pPr>
      <w:r>
        <w:separator/>
      </w:r>
    </w:p>
  </w:footnote>
  <w:footnote w:type="continuationSeparator" w:id="0">
    <w:p w14:paraId="527F46E4" w14:textId="77777777" w:rsidR="00972CE7" w:rsidRDefault="00972CE7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022A1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72CE7"/>
    <w:rsid w:val="009A13FF"/>
    <w:rsid w:val="009A61F4"/>
    <w:rsid w:val="009E2AB9"/>
    <w:rsid w:val="009E2C4A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5</cp:revision>
  <cp:lastPrinted>2021-06-15T09:58:00Z</cp:lastPrinted>
  <dcterms:created xsi:type="dcterms:W3CDTF">2021-06-15T09:59:00Z</dcterms:created>
  <dcterms:modified xsi:type="dcterms:W3CDTF">2021-06-29T02:01:00Z</dcterms:modified>
</cp:coreProperties>
</file>